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012E8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634</w:t>
      </w:r>
    </w:p>
    <w:p w14:paraId="75522858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6B626A">
        <w:rPr>
          <w:rFonts w:ascii="Courier New" w:hAnsi="Courier New" w:cs="Courier New"/>
          <w:sz w:val="24"/>
          <w:szCs w:val="24"/>
        </w:rPr>
        <w:t>attaaaaataacggcgtattaaggacaatatgttattgaatagttaaagttagagttatatatttacagtcaagttttatattttgtttcataggatcaaatgagccggagaattacc</w:t>
      </w:r>
    </w:p>
    <w:p w14:paraId="0152C8F3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897</w:t>
      </w:r>
    </w:p>
    <w:p w14:paraId="5FF3CFA4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25691">
        <w:rPr>
          <w:rFonts w:ascii="Courier New" w:hAnsi="Courier New" w:cs="Courier New"/>
          <w:sz w:val="24"/>
          <w:szCs w:val="24"/>
        </w:rPr>
        <w:t>tagtcaagttattgatgcgtataaacaagaagaattaaacttttatttacaagtaattaaacaacaaattccaattcaagttaattataaaaatatttagatgagcaaattaatctat</w:t>
      </w:r>
    </w:p>
    <w:p w14:paraId="2771BDB8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556</w:t>
      </w:r>
    </w:p>
    <w:p w14:paraId="5187F371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25691">
        <w:rPr>
          <w:rFonts w:ascii="Courier New" w:hAnsi="Courier New" w:cs="Courier New"/>
          <w:sz w:val="24"/>
          <w:szCs w:val="24"/>
        </w:rPr>
        <w:t>acggtcaggatatatgatgttgagaagtttgttgctatagcagagtttgataaaggtaagttgattaataaaaaattttttgatcaggatatattgataagtgagtaagtacagcata</w:t>
      </w:r>
    </w:p>
    <w:p w14:paraId="67930759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412</w:t>
      </w:r>
    </w:p>
    <w:p w14:paraId="0E8DBE3F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F286D">
        <w:rPr>
          <w:rFonts w:ascii="Courier New" w:hAnsi="Courier New" w:cs="Courier New"/>
          <w:sz w:val="24"/>
          <w:szCs w:val="24"/>
        </w:rPr>
        <w:t>aaaaagtagaagaaaattcgacagcatcttcaaatatctataaaatggcaaaagatgctggtatcgacttacctagtggcattaactttccttttaaataatgacaagcaaaattttt</w:t>
      </w:r>
    </w:p>
    <w:p w14:paraId="7D177C99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72</w:t>
      </w:r>
    </w:p>
    <w:p w14:paraId="0913EEA0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F286D">
        <w:rPr>
          <w:rFonts w:ascii="Courier New" w:hAnsi="Courier New" w:cs="Courier New"/>
          <w:sz w:val="24"/>
          <w:szCs w:val="24"/>
        </w:rPr>
        <w:t>agctacttgaaattctttattttatatacaaatagccattaacaggttaaaatatatgcgtgttttgcaaaaattaattagtatctacggaggttaaagcatgtctgatattaaaaat</w:t>
      </w:r>
    </w:p>
    <w:p w14:paraId="1E5D6C95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131</w:t>
      </w:r>
    </w:p>
    <w:p w14:paraId="011B5451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279C6">
        <w:rPr>
          <w:rFonts w:ascii="Courier New" w:hAnsi="Courier New" w:cs="Courier New"/>
          <w:sz w:val="24"/>
          <w:szCs w:val="24"/>
        </w:rPr>
        <w:t>agcactcctctccctcagcacaaaactcctctgtctataacataaagacagtctcatataaaaaatacttaaattcaattacaaaacactggggtcaattatgatagataaaatttgg</w:t>
      </w:r>
    </w:p>
    <w:p w14:paraId="792AF921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406</w:t>
      </w:r>
    </w:p>
    <w:p w14:paraId="00A460C0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1E16B5">
        <w:rPr>
          <w:rFonts w:ascii="Courier New" w:hAnsi="Courier New" w:cs="Courier New"/>
          <w:sz w:val="24"/>
          <w:szCs w:val="24"/>
        </w:rPr>
        <w:t>taagcaaatacaggctaaagaataataatttctgaggaggaaaaagattattaaagcggataaaaaagcacctataaatgagcaaattaaagcaaaagaggtgcgtctagttggtgtt</w:t>
      </w:r>
    </w:p>
    <w:p w14:paraId="7B12B383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03</w:t>
      </w:r>
    </w:p>
    <w:p w14:paraId="177DA307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F67CAF">
        <w:rPr>
          <w:rFonts w:ascii="Courier New" w:hAnsi="Courier New" w:cs="Courier New"/>
          <w:sz w:val="24"/>
          <w:szCs w:val="24"/>
        </w:rPr>
        <w:t>tttctcaatttctctaaatcttatcttaatcgtaaagggttaaatctattaaactctttaatttttttaattaatacctttttggagggaaataaaatagatgtcgcagaaacttaaa</w:t>
      </w:r>
    </w:p>
    <w:p w14:paraId="7969D3BB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796</w:t>
      </w:r>
    </w:p>
    <w:p w14:paraId="6BECA26B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F67CAF">
        <w:rPr>
          <w:rFonts w:ascii="Courier New" w:hAnsi="Courier New" w:cs="Courier New"/>
          <w:sz w:val="24"/>
          <w:szCs w:val="24"/>
        </w:rPr>
        <w:t>ctacagtttacttaatgtggatttaattataaaataaacaagcttatatatctagaaatagagtacctaattttaagctgtaacttataagaagagttttatgatatcattgttactt</w:t>
      </w:r>
    </w:p>
    <w:p w14:paraId="4B8DB08C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034</w:t>
      </w:r>
    </w:p>
    <w:p w14:paraId="15BAD569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F67CAF">
        <w:rPr>
          <w:rFonts w:ascii="Courier New" w:hAnsi="Courier New" w:cs="Courier New"/>
          <w:sz w:val="24"/>
          <w:szCs w:val="24"/>
        </w:rPr>
        <w:t>aaattcagcatgacaactacatttatggcatattagagattagtaatttcaaaaacaaatgtttacagtacagaattaaaagtttacaattattttaattatgtttacaaagagatat</w:t>
      </w:r>
    </w:p>
    <w:p w14:paraId="5975CADB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133</w:t>
      </w:r>
    </w:p>
    <w:p w14:paraId="16F4102D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634EF">
        <w:rPr>
          <w:rFonts w:ascii="Courier New" w:hAnsi="Courier New" w:cs="Courier New"/>
          <w:sz w:val="24"/>
          <w:szCs w:val="24"/>
        </w:rPr>
        <w:lastRenderedPageBreak/>
        <w:t>taataattatcattattacatctaccaattaataatcattttgatataatatccctactttctttagagaatctatactataaactcctgaaaactgattatgaaatatgctctagtt</w:t>
      </w:r>
    </w:p>
    <w:p w14:paraId="2C1D3A68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590</w:t>
      </w:r>
    </w:p>
    <w:p w14:paraId="78567A20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634EF">
        <w:rPr>
          <w:rFonts w:ascii="Courier New" w:hAnsi="Courier New" w:cs="Courier New"/>
          <w:sz w:val="24"/>
          <w:szCs w:val="24"/>
        </w:rPr>
        <w:t>gttgttattgcgctaattgtggtttttttgaaggttatattttctagagcgattactgaatatagaaatcttaaacaataagccttttctgataatttaaatgtctatccatattgat</w:t>
      </w:r>
    </w:p>
    <w:p w14:paraId="28980F5E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89</w:t>
      </w:r>
    </w:p>
    <w:p w14:paraId="6C9258CB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634EF">
        <w:rPr>
          <w:rFonts w:ascii="Courier New" w:hAnsi="Courier New" w:cs="Courier New"/>
          <w:sz w:val="24"/>
          <w:szCs w:val="24"/>
        </w:rPr>
        <w:t>tgataccttataactattttcttttttgacgaaaggtatctttttactgcaaaaccttgcattatagtttcgatcaactcttcacttggaggtcatgttaatgagtaaatacgcaact</w:t>
      </w:r>
    </w:p>
    <w:p w14:paraId="0460F6B6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426</w:t>
      </w:r>
    </w:p>
    <w:p w14:paraId="16E553D9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634EF">
        <w:rPr>
          <w:rFonts w:ascii="Courier New" w:hAnsi="Courier New" w:cs="Courier New"/>
          <w:sz w:val="24"/>
          <w:szCs w:val="24"/>
        </w:rPr>
        <w:t>aaagaaaaattaagatttgtaactaataacgtttataatttattcgagagcgagcttcctatacctattttaagagttcgtgctagagatattgatacatatgatgattacatacgtg</w:t>
      </w:r>
    </w:p>
    <w:p w14:paraId="02595618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887</w:t>
      </w:r>
    </w:p>
    <w:p w14:paraId="38487C09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634EF">
        <w:rPr>
          <w:rFonts w:ascii="Courier New" w:hAnsi="Courier New" w:cs="Courier New"/>
          <w:sz w:val="24"/>
          <w:szCs w:val="24"/>
        </w:rPr>
        <w:t>cttgcggatatgagaagttatttataataaaatgcctcaaaattctaccacaaaatttaactaaaagcactcttagcgtctagactaatttaattgattaatgcaaaatacacagagc</w:t>
      </w:r>
    </w:p>
    <w:p w14:paraId="6EE0408C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811</w:t>
      </w:r>
    </w:p>
    <w:p w14:paraId="2C193B37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D5548D">
        <w:rPr>
          <w:rFonts w:ascii="Courier New" w:hAnsi="Courier New" w:cs="Courier New"/>
          <w:sz w:val="24"/>
          <w:szCs w:val="24"/>
        </w:rPr>
        <w:t>ggttcaaatcctgcccccgctaccaaataggaattttttataaaggccctttaagggcctttttgctatctgaagggtatgcaaaatctaaggggtgaaaatgttgctagacgattta</w:t>
      </w:r>
    </w:p>
    <w:p w14:paraId="0464C001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181</w:t>
      </w:r>
    </w:p>
    <w:p w14:paraId="28269006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aagcaattagctttatatttgaaacaagataaaacgcagcagtattttcagcaagcagaaaattccgaagatttgtataatttaattattaatactagtaatgaataatctatttaat</w:t>
      </w:r>
    </w:p>
    <w:p w14:paraId="77462A3C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91</w:t>
      </w:r>
    </w:p>
    <w:p w14:paraId="59CF32E3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gtttagaaatttcacctaaaagatgatagcatattatactatatgggtatagtaagaagatactataaagttaattcactaattcaaggagagtaagcaaatgaaatttgaattacca</w:t>
      </w:r>
    </w:p>
    <w:p w14:paraId="217D32A4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15</w:t>
      </w:r>
    </w:p>
    <w:p w14:paraId="5B0C7386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atctagacttgcaagagcttggaactttgagattgttctaagatgcatacaaattcaaaatgcttaaacaaaaataatttaacaaaggagtaagattgttatgaacattcgtccatta</w:t>
      </w:r>
    </w:p>
    <w:p w14:paraId="1ADE1005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372</w:t>
      </w:r>
    </w:p>
    <w:p w14:paraId="54194DA2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gacgtgttcaacaatcatagtactgagtattataaggatttttaaatttatattaggagctctacctattgctttagctggctgcggtagggaagataagatggagtttgaggtggcg</w:t>
      </w:r>
    </w:p>
    <w:p w14:paraId="1544669B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663</w:t>
      </w:r>
    </w:p>
    <w:p w14:paraId="7C20FFC1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ttcaaaaatagtgcaataatacttccctttatggcaaaaagtgattaatatttaaaagtgtgataaaactgcactttatataaaatgaaggagcttgaaaatgattagaaaaagtatt</w:t>
      </w:r>
    </w:p>
    <w:p w14:paraId="2901A925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lastRenderedPageBreak/>
        <w:t>&gt;</w:t>
      </w:r>
      <w:r w:rsidRPr="00BE34E4">
        <w:rPr>
          <w:rFonts w:ascii="Courier New" w:hAnsi="Courier New" w:cs="Courier New"/>
          <w:sz w:val="24"/>
          <w:szCs w:val="24"/>
        </w:rPr>
        <w:t>FTL_0144</w:t>
      </w:r>
    </w:p>
    <w:p w14:paraId="51F45452" w14:textId="326061C8" w:rsidR="00921357" w:rsidRPr="0013134A" w:rsidRDefault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gctgttagtataagttatttatatttatttttgtattactaatttgataatatttttgttaaaatttagctattgaatagttgctagattttaaaatacgatgaaaaaagagcaaaaa</w:t>
      </w:r>
    </w:p>
    <w:sectPr w:rsidR="00921357" w:rsidRPr="001313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NjQ2AAJTY0sjIyUdpeDU4uLM/DyQAuNaANjODAwsAAAA"/>
  </w:docVars>
  <w:rsids>
    <w:rsidRoot w:val="0013134A"/>
    <w:rsid w:val="00020262"/>
    <w:rsid w:val="00056E5F"/>
    <w:rsid w:val="0013134A"/>
    <w:rsid w:val="00181EE8"/>
    <w:rsid w:val="002757B6"/>
    <w:rsid w:val="002B4901"/>
    <w:rsid w:val="00310D6C"/>
    <w:rsid w:val="00315627"/>
    <w:rsid w:val="00325A90"/>
    <w:rsid w:val="003942D5"/>
    <w:rsid w:val="00437C87"/>
    <w:rsid w:val="004B09EF"/>
    <w:rsid w:val="004B4CB3"/>
    <w:rsid w:val="00510797"/>
    <w:rsid w:val="005E2677"/>
    <w:rsid w:val="006860F7"/>
    <w:rsid w:val="006E31C4"/>
    <w:rsid w:val="00714456"/>
    <w:rsid w:val="00797815"/>
    <w:rsid w:val="007F160B"/>
    <w:rsid w:val="008B4A11"/>
    <w:rsid w:val="00921357"/>
    <w:rsid w:val="00954921"/>
    <w:rsid w:val="00994F6C"/>
    <w:rsid w:val="009D2802"/>
    <w:rsid w:val="00A152BB"/>
    <w:rsid w:val="00A63C75"/>
    <w:rsid w:val="00B07EE3"/>
    <w:rsid w:val="00B4434D"/>
    <w:rsid w:val="00B9082B"/>
    <w:rsid w:val="00C155A9"/>
    <w:rsid w:val="00CB1672"/>
    <w:rsid w:val="00E13FC0"/>
    <w:rsid w:val="00E6360D"/>
    <w:rsid w:val="00EE0EFE"/>
    <w:rsid w:val="00F65CEB"/>
    <w:rsid w:val="00F710C2"/>
    <w:rsid w:val="00FD0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74931"/>
  <w15:chartTrackingRefBased/>
  <w15:docId w15:val="{918AA984-F700-4B28-B120-F4D50622F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3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423</Words>
  <Characters>2415</Characters>
  <Application>Microsoft Office Word</Application>
  <DocSecurity>0</DocSecurity>
  <Lines>20</Lines>
  <Paragraphs>5</Paragraphs>
  <ScaleCrop>false</ScaleCrop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36</cp:revision>
  <dcterms:created xsi:type="dcterms:W3CDTF">2022-05-02T17:55:00Z</dcterms:created>
  <dcterms:modified xsi:type="dcterms:W3CDTF">2022-05-02T18:15:00Z</dcterms:modified>
</cp:coreProperties>
</file>